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46D7E70C" w14:textId="6A4C00DC" w:rsidR="004E2C2E" w:rsidRDefault="00FA3A3E" w:rsidP="00FA3A3E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FA3A3E">
        <w:rPr>
          <w:rFonts w:ascii="Trebuchet MS" w:hAnsi="Trebuchet MS"/>
          <w:b/>
          <w:bCs/>
          <w:sz w:val="28"/>
          <w:szCs w:val="28"/>
          <w:u w:val="single"/>
        </w:rPr>
        <w:t>Module 3 - Workspace and Interface Customization</w:t>
      </w:r>
    </w:p>
    <w:p w14:paraId="4EE46FA8" w14:textId="77777777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1F7156BC" w14:textId="32B347CD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3A3E">
        <w:rPr>
          <w:rFonts w:ascii="Trebuchet MS" w:hAnsi="Trebuchet MS"/>
          <w:b/>
          <w:bCs/>
          <w:u w:val="single"/>
        </w:rPr>
        <w:t>Introduction: What is a Workspace?</w:t>
      </w:r>
    </w:p>
    <w:p w14:paraId="56653004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5A1937FF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When you open Adobe Illustrator, everything you see — tools, menus, canvas — is part of the workspace. It is the environment where you do your design work.</w:t>
      </w:r>
    </w:p>
    <w:p w14:paraId="4A3FAB47" w14:textId="77777777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861957" w14:textId="02EFF2BB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The default workspace is called Essentials, but Illustrator allows you to customize everything — from which tools are shown to where panels are placed.</w:t>
      </w:r>
    </w:p>
    <w:p w14:paraId="7786E110" w14:textId="77777777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This is useful because every designer works differently — and a clean, well-organized workspace can speed up your workflow and reduce mistakes.</w:t>
      </w:r>
    </w:p>
    <w:p w14:paraId="79369479" w14:textId="77777777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F36639" w14:textId="0CA2E28C" w:rsidR="002851FD" w:rsidRPr="00FA3A3E" w:rsidRDefault="002851FD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38C14229" wp14:editId="17B16CAD">
            <wp:extent cx="5334000" cy="4130040"/>
            <wp:effectExtent l="0" t="0" r="0" b="3810"/>
            <wp:docPr id="14243003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52770" w14:textId="079A973E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1E25F8" w14:textId="77777777" w:rsidR="002851FD" w:rsidRDefault="002851FD">
      <w:pPr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br w:type="page"/>
      </w:r>
    </w:p>
    <w:p w14:paraId="0576BAA6" w14:textId="5FD9C31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3A3E">
        <w:rPr>
          <w:rFonts w:ascii="Trebuchet MS" w:hAnsi="Trebuchet MS"/>
          <w:b/>
          <w:bCs/>
          <w:u w:val="single"/>
        </w:rPr>
        <w:lastRenderedPageBreak/>
        <w:t>Main Parts of the Illustrator Interface</w:t>
      </w:r>
    </w:p>
    <w:p w14:paraId="36E3264E" w14:textId="77777777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Here’s a breakdown of the key areas in the Illustrator workspace:</w:t>
      </w:r>
    </w:p>
    <w:p w14:paraId="4832C20F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W w:w="9265" w:type="dxa"/>
        <w:tblCellSpacing w:w="15" w:type="dxa"/>
        <w:tblInd w:w="1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8"/>
        <w:gridCol w:w="6397"/>
      </w:tblGrid>
      <w:tr w:rsidR="00FA3A3E" w:rsidRPr="00FA3A3E" w14:paraId="790F69EC" w14:textId="77777777" w:rsidTr="00FA3A3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3415A6C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jc w:val="center"/>
              <w:rPr>
                <w:rFonts w:ascii="Trebuchet MS" w:hAnsi="Trebuchet MS"/>
                <w:b/>
                <w:bCs/>
                <w:u w:val="single"/>
              </w:rPr>
            </w:pPr>
            <w:r w:rsidRPr="00FA3A3E">
              <w:rPr>
                <w:rFonts w:ascii="Trebuchet MS" w:hAnsi="Trebuchet MS"/>
                <w:b/>
                <w:bCs/>
                <w:u w:val="single"/>
              </w:rPr>
              <w:t>Interface Element</w:t>
            </w:r>
          </w:p>
        </w:tc>
        <w:tc>
          <w:tcPr>
            <w:tcW w:w="6352" w:type="dxa"/>
            <w:vAlign w:val="center"/>
            <w:hideMark/>
          </w:tcPr>
          <w:p w14:paraId="3D36C424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jc w:val="center"/>
              <w:rPr>
                <w:rFonts w:ascii="Trebuchet MS" w:hAnsi="Trebuchet MS"/>
                <w:b/>
                <w:bCs/>
                <w:u w:val="single"/>
              </w:rPr>
            </w:pPr>
            <w:r w:rsidRPr="00FA3A3E">
              <w:rPr>
                <w:rFonts w:ascii="Trebuchet MS" w:hAnsi="Trebuchet MS"/>
                <w:b/>
                <w:bCs/>
                <w:u w:val="single"/>
              </w:rPr>
              <w:t>Purpose</w:t>
            </w:r>
          </w:p>
        </w:tc>
      </w:tr>
      <w:tr w:rsidR="00FA3A3E" w:rsidRPr="00FA3A3E" w14:paraId="75333999" w14:textId="77777777" w:rsidTr="00FA3A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5F828F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Menu Bar</w:t>
            </w:r>
          </w:p>
        </w:tc>
        <w:tc>
          <w:tcPr>
            <w:tcW w:w="6352" w:type="dxa"/>
            <w:vAlign w:val="center"/>
            <w:hideMark/>
          </w:tcPr>
          <w:p w14:paraId="6E20A3A7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Located at the top. Contains options like File, Edit, Object, Type, etc.</w:t>
            </w:r>
          </w:p>
        </w:tc>
      </w:tr>
      <w:tr w:rsidR="00FA3A3E" w:rsidRPr="00FA3A3E" w14:paraId="3BE2810D" w14:textId="77777777" w:rsidTr="00FA3A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358D34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Tools Panel</w:t>
            </w:r>
          </w:p>
        </w:tc>
        <w:tc>
          <w:tcPr>
            <w:tcW w:w="6352" w:type="dxa"/>
            <w:vAlign w:val="center"/>
            <w:hideMark/>
          </w:tcPr>
          <w:p w14:paraId="2676F004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On the left. Holds tools for selection, drawing, text, shape, etc.</w:t>
            </w:r>
          </w:p>
        </w:tc>
      </w:tr>
      <w:tr w:rsidR="00FA3A3E" w:rsidRPr="00FA3A3E" w14:paraId="48C2D767" w14:textId="77777777" w:rsidTr="00FA3A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7DA104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Control / Properties Panel</w:t>
            </w:r>
          </w:p>
        </w:tc>
        <w:tc>
          <w:tcPr>
            <w:tcW w:w="6352" w:type="dxa"/>
            <w:vAlign w:val="center"/>
            <w:hideMark/>
          </w:tcPr>
          <w:p w14:paraId="1D9719BB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Displays context-sensitive settings for selected tools or objects</w:t>
            </w:r>
          </w:p>
        </w:tc>
      </w:tr>
      <w:tr w:rsidR="00FA3A3E" w:rsidRPr="00FA3A3E" w14:paraId="0B8DE410" w14:textId="77777777" w:rsidTr="00FA3A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CE544B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Artboard</w:t>
            </w:r>
          </w:p>
        </w:tc>
        <w:tc>
          <w:tcPr>
            <w:tcW w:w="6352" w:type="dxa"/>
            <w:vAlign w:val="center"/>
            <w:hideMark/>
          </w:tcPr>
          <w:p w14:paraId="0784C533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The main white area where you create your design</w:t>
            </w:r>
          </w:p>
        </w:tc>
      </w:tr>
      <w:tr w:rsidR="00FA3A3E" w:rsidRPr="00FA3A3E" w14:paraId="2C21E33D" w14:textId="77777777" w:rsidTr="00FA3A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72E592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Panels Dock</w:t>
            </w:r>
          </w:p>
        </w:tc>
        <w:tc>
          <w:tcPr>
            <w:tcW w:w="6352" w:type="dxa"/>
            <w:vAlign w:val="center"/>
            <w:hideMark/>
          </w:tcPr>
          <w:p w14:paraId="1BDDEEE1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On the right. Contains panels like Layers, Color, Swatches, etc.</w:t>
            </w:r>
          </w:p>
        </w:tc>
      </w:tr>
      <w:tr w:rsidR="00FA3A3E" w:rsidRPr="00FA3A3E" w14:paraId="382B0F26" w14:textId="77777777" w:rsidTr="00FA3A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7692A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Workspace Switcher</w:t>
            </w:r>
          </w:p>
        </w:tc>
        <w:tc>
          <w:tcPr>
            <w:tcW w:w="6352" w:type="dxa"/>
            <w:vAlign w:val="center"/>
            <w:hideMark/>
          </w:tcPr>
          <w:p w14:paraId="3C2A271B" w14:textId="77777777" w:rsidR="00FA3A3E" w:rsidRPr="00FA3A3E" w:rsidRDefault="00FA3A3E" w:rsidP="00FA3A3E">
            <w:pPr>
              <w:tabs>
                <w:tab w:val="left" w:pos="1800"/>
                <w:tab w:val="left" w:pos="1890"/>
              </w:tabs>
              <w:ind w:left="96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At the top-right. Helps you switch between different workspace layouts</w:t>
            </w:r>
          </w:p>
        </w:tc>
      </w:tr>
    </w:tbl>
    <w:p w14:paraId="66F10490" w14:textId="3D03793F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748E765" w14:textId="106B22A5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3A3E">
        <w:rPr>
          <w:rFonts w:ascii="Trebuchet MS" w:hAnsi="Trebuchet MS"/>
          <w:b/>
          <w:bCs/>
          <w:u w:val="single"/>
        </w:rPr>
        <w:t>Customizing the Illustrator Workspace</w:t>
      </w:r>
    </w:p>
    <w:p w14:paraId="27681ECC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52E1FAC9" w14:textId="1B2F1AEE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3A3E">
        <w:rPr>
          <w:rFonts w:ascii="Trebuchet MS" w:hAnsi="Trebuchet MS"/>
          <w:b/>
          <w:bCs/>
          <w:u w:val="single"/>
        </w:rPr>
        <w:t>A. Moving Panels Around</w:t>
      </w:r>
    </w:p>
    <w:p w14:paraId="10C18F45" w14:textId="77777777" w:rsidR="00FA3A3E" w:rsidRDefault="00FA3A3E" w:rsidP="00FA3A3E">
      <w:pPr>
        <w:pStyle w:val="ListParagraph"/>
        <w:numPr>
          <w:ilvl w:val="0"/>
          <w:numId w:val="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You can drag any panel (like Layers, Swatches, Stroke) and dock it to the left, right, top, or even keep it floating.</w:t>
      </w:r>
    </w:p>
    <w:p w14:paraId="425EDCD7" w14:textId="73B8B9EC" w:rsidR="00FA3A3E" w:rsidRPr="00FA3A3E" w:rsidRDefault="00FA3A3E" w:rsidP="00FA3A3E">
      <w:pPr>
        <w:pStyle w:val="ListParagraph"/>
        <w:numPr>
          <w:ilvl w:val="0"/>
          <w:numId w:val="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Click and drag the panel tab (e.g., “Color”) to reposition it. You can also collapse panels to icons to save space.</w:t>
      </w:r>
    </w:p>
    <w:p w14:paraId="5C482069" w14:textId="77777777" w:rsidR="00FA3A3E" w:rsidRDefault="00FA3A3E" w:rsidP="00FA3A3E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</w:rPr>
      </w:pPr>
    </w:p>
    <w:p w14:paraId="4C4B0C8E" w14:textId="2701D31F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FA3A3E">
        <w:rPr>
          <w:rFonts w:ascii="Trebuchet MS" w:hAnsi="Trebuchet MS"/>
          <w:b/>
          <w:bCs/>
          <w:u w:val="single"/>
        </w:rPr>
        <w:t>B. Showing &amp; Hiding Panels</w:t>
      </w:r>
    </w:p>
    <w:p w14:paraId="762D855D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Go to Window &gt; [Panel Name] to open any panel you don’t see on screen.</w:t>
      </w:r>
      <w:r w:rsidRPr="00FA3A3E">
        <w:rPr>
          <w:rFonts w:ascii="Trebuchet MS" w:hAnsi="Trebuchet MS"/>
        </w:rPr>
        <w:br/>
        <w:t>For example:</w:t>
      </w:r>
    </w:p>
    <w:p w14:paraId="4B624290" w14:textId="77777777" w:rsidR="00FA3A3E" w:rsidRPr="00FA3A3E" w:rsidRDefault="00FA3A3E" w:rsidP="00FA3A3E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 xml:space="preserve">Window &gt; Layers </w:t>
      </w:r>
      <w:r w:rsidRPr="00FA3A3E">
        <w:rPr>
          <w:rFonts w:ascii="Arial" w:hAnsi="Arial" w:cs="Arial"/>
        </w:rPr>
        <w:t>→</w:t>
      </w:r>
      <w:r w:rsidRPr="00FA3A3E">
        <w:rPr>
          <w:rFonts w:ascii="Trebuchet MS" w:hAnsi="Trebuchet MS"/>
        </w:rPr>
        <w:t xml:space="preserve"> opens the Layers panel</w:t>
      </w:r>
    </w:p>
    <w:p w14:paraId="13A058DF" w14:textId="77777777" w:rsidR="00FA3A3E" w:rsidRPr="00FA3A3E" w:rsidRDefault="00FA3A3E" w:rsidP="00FA3A3E">
      <w:pPr>
        <w:numPr>
          <w:ilvl w:val="0"/>
          <w:numId w:val="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 xml:space="preserve">Window &gt; Pathfinder </w:t>
      </w:r>
      <w:r w:rsidRPr="00FA3A3E">
        <w:rPr>
          <w:rFonts w:ascii="Arial" w:hAnsi="Arial" w:cs="Arial"/>
        </w:rPr>
        <w:t>→</w:t>
      </w:r>
      <w:r w:rsidRPr="00FA3A3E">
        <w:rPr>
          <w:rFonts w:ascii="Trebuchet MS" w:hAnsi="Trebuchet MS"/>
        </w:rPr>
        <w:t xml:space="preserve"> opens the Pathfinder panel</w:t>
      </w:r>
    </w:p>
    <w:p w14:paraId="6DE02162" w14:textId="77777777" w:rsidR="002851FD" w:rsidRDefault="002851FD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7E0C3A" w14:textId="6939EA58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To hide all panels temporarily, press Tab.</w:t>
      </w:r>
    </w:p>
    <w:p w14:paraId="67FE0E76" w14:textId="77777777" w:rsidR="002851FD" w:rsidRDefault="002851FD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3A7BCCD" w14:textId="2DCE8CD8" w:rsidR="00FA3A3E" w:rsidRPr="002851FD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Trebuchet MS" w:hAnsi="Trebuchet MS"/>
          <w:b/>
          <w:bCs/>
          <w:u w:val="single"/>
        </w:rPr>
        <w:t>C. Save a Custom Workspace</w:t>
      </w:r>
    </w:p>
    <w:p w14:paraId="1502D300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Once you’ve arranged your workspace how you like it:</w:t>
      </w:r>
    </w:p>
    <w:p w14:paraId="28656844" w14:textId="77777777" w:rsidR="00FA3A3E" w:rsidRPr="00FA3A3E" w:rsidRDefault="00FA3A3E" w:rsidP="00FA3A3E">
      <w:pPr>
        <w:numPr>
          <w:ilvl w:val="0"/>
          <w:numId w:val="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Go to Window &gt; Workspace &gt; New Workspace</w:t>
      </w:r>
    </w:p>
    <w:p w14:paraId="555DB432" w14:textId="77777777" w:rsidR="00FA3A3E" w:rsidRPr="00FA3A3E" w:rsidRDefault="00FA3A3E" w:rsidP="00FA3A3E">
      <w:pPr>
        <w:numPr>
          <w:ilvl w:val="0"/>
          <w:numId w:val="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Name it (e.g., “Logo Design”)</w:t>
      </w:r>
    </w:p>
    <w:p w14:paraId="06D6C48C" w14:textId="77777777" w:rsidR="00FA3A3E" w:rsidRPr="00FA3A3E" w:rsidRDefault="00FA3A3E" w:rsidP="00FA3A3E">
      <w:pPr>
        <w:numPr>
          <w:ilvl w:val="0"/>
          <w:numId w:val="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Click OK</w:t>
      </w:r>
    </w:p>
    <w:p w14:paraId="6D1DC60F" w14:textId="77777777" w:rsidR="002851FD" w:rsidRDefault="002851FD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83EF54A" w14:textId="4A6DB0A0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Now, you can always return to this layout by selecting it from the Workspace Switcher.</w:t>
      </w:r>
    </w:p>
    <w:p w14:paraId="22550E32" w14:textId="12D395F3" w:rsidR="00FA3A3E" w:rsidRPr="002851FD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Trebuchet MS" w:hAnsi="Trebuchet MS"/>
          <w:b/>
          <w:bCs/>
          <w:u w:val="single"/>
        </w:rPr>
        <w:lastRenderedPageBreak/>
        <w:t>D. Reset a Workspace</w:t>
      </w:r>
    </w:p>
    <w:p w14:paraId="340E66D0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If your layout becomes messy, you can restore it:</w:t>
      </w:r>
      <w:r w:rsidRPr="00FA3A3E">
        <w:rPr>
          <w:rFonts w:ascii="Trebuchet MS" w:hAnsi="Trebuchet MS"/>
        </w:rPr>
        <w:br/>
        <w:t>Window &gt; Workspace &gt; Reset [Workspace Name]</w:t>
      </w:r>
    </w:p>
    <w:p w14:paraId="49D662E1" w14:textId="77777777" w:rsidR="002851FD" w:rsidRDefault="002851FD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9B6F328" w14:textId="2CE78B43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Default Workspace Options in Illustrator</w:t>
      </w:r>
    </w:p>
    <w:p w14:paraId="1A9B1628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Illustrator provides several preset workspaces tailored to different design needs:</w:t>
      </w:r>
    </w:p>
    <w:tbl>
      <w:tblPr>
        <w:tblW w:w="882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0"/>
        <w:gridCol w:w="5940"/>
      </w:tblGrid>
      <w:tr w:rsidR="00FA3A3E" w:rsidRPr="00FA3A3E" w14:paraId="45598784" w14:textId="77777777" w:rsidTr="002851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AADC117" w14:textId="77777777" w:rsidR="00FA3A3E" w:rsidRPr="002851FD" w:rsidRDefault="00FA3A3E" w:rsidP="002851FD">
            <w:pPr>
              <w:tabs>
                <w:tab w:val="left" w:pos="1800"/>
                <w:tab w:val="left" w:pos="1890"/>
              </w:tabs>
              <w:ind w:left="30"/>
              <w:jc w:val="center"/>
              <w:rPr>
                <w:rFonts w:ascii="Trebuchet MS" w:hAnsi="Trebuchet MS"/>
                <w:b/>
                <w:bCs/>
                <w:u w:val="single"/>
              </w:rPr>
            </w:pPr>
            <w:r w:rsidRPr="002851FD">
              <w:rPr>
                <w:rFonts w:ascii="Trebuchet MS" w:hAnsi="Trebuchet MS"/>
                <w:b/>
                <w:bCs/>
                <w:u w:val="single"/>
              </w:rPr>
              <w:t>Workspace Name</w:t>
            </w:r>
          </w:p>
        </w:tc>
        <w:tc>
          <w:tcPr>
            <w:tcW w:w="5895" w:type="dxa"/>
            <w:vAlign w:val="center"/>
            <w:hideMark/>
          </w:tcPr>
          <w:p w14:paraId="06D570EA" w14:textId="77777777" w:rsidR="00FA3A3E" w:rsidRPr="002851FD" w:rsidRDefault="00FA3A3E" w:rsidP="002851FD">
            <w:pPr>
              <w:tabs>
                <w:tab w:val="left" w:pos="1800"/>
                <w:tab w:val="left" w:pos="1890"/>
              </w:tabs>
              <w:ind w:left="54"/>
              <w:jc w:val="center"/>
              <w:rPr>
                <w:rFonts w:ascii="Trebuchet MS" w:hAnsi="Trebuchet MS"/>
                <w:b/>
                <w:bCs/>
                <w:u w:val="single"/>
              </w:rPr>
            </w:pPr>
            <w:r w:rsidRPr="002851FD">
              <w:rPr>
                <w:rFonts w:ascii="Trebuchet MS" w:hAnsi="Trebuchet MS"/>
                <w:b/>
                <w:bCs/>
                <w:u w:val="single"/>
              </w:rPr>
              <w:t>Best For</w:t>
            </w:r>
          </w:p>
        </w:tc>
      </w:tr>
      <w:tr w:rsidR="00FA3A3E" w:rsidRPr="00FA3A3E" w14:paraId="2BD8F587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B0A9DF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Essentials</w:t>
            </w:r>
          </w:p>
        </w:tc>
        <w:tc>
          <w:tcPr>
            <w:tcW w:w="5895" w:type="dxa"/>
            <w:vAlign w:val="center"/>
            <w:hideMark/>
          </w:tcPr>
          <w:p w14:paraId="12719E77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Beginners or general use</w:t>
            </w:r>
          </w:p>
        </w:tc>
      </w:tr>
      <w:tr w:rsidR="00FA3A3E" w:rsidRPr="00FA3A3E" w14:paraId="1336CF97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4FFBA8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Essentials Classic</w:t>
            </w:r>
          </w:p>
        </w:tc>
        <w:tc>
          <w:tcPr>
            <w:tcW w:w="5895" w:type="dxa"/>
            <w:vAlign w:val="center"/>
            <w:hideMark/>
          </w:tcPr>
          <w:p w14:paraId="40763E0A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For those used to older Illustrator versions</w:t>
            </w:r>
          </w:p>
        </w:tc>
      </w:tr>
      <w:tr w:rsidR="00FA3A3E" w:rsidRPr="00FA3A3E" w14:paraId="365EB5FA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C6920C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Typography</w:t>
            </w:r>
          </w:p>
        </w:tc>
        <w:tc>
          <w:tcPr>
            <w:tcW w:w="5895" w:type="dxa"/>
            <w:vAlign w:val="center"/>
            <w:hideMark/>
          </w:tcPr>
          <w:p w14:paraId="34DDA70F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For text-heavy work and font styling</w:t>
            </w:r>
          </w:p>
        </w:tc>
      </w:tr>
      <w:tr w:rsidR="00FA3A3E" w:rsidRPr="00FA3A3E" w14:paraId="3A6F0A51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781541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Web</w:t>
            </w:r>
          </w:p>
        </w:tc>
        <w:tc>
          <w:tcPr>
            <w:tcW w:w="5895" w:type="dxa"/>
            <w:vAlign w:val="center"/>
            <w:hideMark/>
          </w:tcPr>
          <w:p w14:paraId="1BD44BDC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For UI/UX design and pixel preview</w:t>
            </w:r>
          </w:p>
        </w:tc>
      </w:tr>
      <w:tr w:rsidR="00FA3A3E" w:rsidRPr="00FA3A3E" w14:paraId="1886F5F9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EBA5A2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Tracing</w:t>
            </w:r>
          </w:p>
        </w:tc>
        <w:tc>
          <w:tcPr>
            <w:tcW w:w="5895" w:type="dxa"/>
            <w:vAlign w:val="center"/>
            <w:hideMark/>
          </w:tcPr>
          <w:p w14:paraId="7B3E1A61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For converting images into vectors</w:t>
            </w:r>
          </w:p>
        </w:tc>
      </w:tr>
      <w:tr w:rsidR="00FA3A3E" w:rsidRPr="00FA3A3E" w14:paraId="3B2D61CA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971951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Painting</w:t>
            </w:r>
          </w:p>
        </w:tc>
        <w:tc>
          <w:tcPr>
            <w:tcW w:w="5895" w:type="dxa"/>
            <w:vAlign w:val="center"/>
            <w:hideMark/>
          </w:tcPr>
          <w:p w14:paraId="1BB2F352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54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For freehand drawing and brushes</w:t>
            </w:r>
          </w:p>
        </w:tc>
      </w:tr>
    </w:tbl>
    <w:p w14:paraId="570D436B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Each workspace comes with relevant panels already open. You can still adjust and save your own version.</w:t>
      </w:r>
    </w:p>
    <w:p w14:paraId="32E05330" w14:textId="2419F1C4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2E420D1" w14:textId="2FFC55BF" w:rsidR="00FA3A3E" w:rsidRPr="002851FD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Trebuchet MS" w:hAnsi="Trebuchet MS"/>
          <w:b/>
          <w:bCs/>
          <w:u w:val="single"/>
        </w:rPr>
        <w:t>Must-Know Panels and Their Uses</w:t>
      </w:r>
    </w:p>
    <w:p w14:paraId="1CE9CA22" w14:textId="77777777" w:rsidR="002851FD" w:rsidRPr="00FA3A3E" w:rsidRDefault="002851FD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W w:w="882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4"/>
        <w:gridCol w:w="7196"/>
      </w:tblGrid>
      <w:tr w:rsidR="00FA3A3E" w:rsidRPr="00FA3A3E" w14:paraId="4FF9AFBE" w14:textId="77777777" w:rsidTr="002851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CBDD99" w14:textId="77777777" w:rsidR="00FA3A3E" w:rsidRPr="002851FD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  <w:u w:val="single"/>
              </w:rPr>
            </w:pPr>
            <w:r w:rsidRPr="002851FD">
              <w:rPr>
                <w:rFonts w:ascii="Trebuchet MS" w:hAnsi="Trebuchet MS"/>
                <w:b/>
                <w:bCs/>
                <w:u w:val="single"/>
              </w:rPr>
              <w:t>Panel Name</w:t>
            </w:r>
          </w:p>
        </w:tc>
        <w:tc>
          <w:tcPr>
            <w:tcW w:w="7151" w:type="dxa"/>
            <w:vAlign w:val="center"/>
            <w:hideMark/>
          </w:tcPr>
          <w:p w14:paraId="7C011118" w14:textId="77777777" w:rsidR="00FA3A3E" w:rsidRPr="002851FD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  <w:b/>
                <w:bCs/>
                <w:u w:val="single"/>
              </w:rPr>
            </w:pPr>
            <w:r w:rsidRPr="002851FD">
              <w:rPr>
                <w:rFonts w:ascii="Trebuchet MS" w:hAnsi="Trebuchet MS"/>
                <w:b/>
                <w:bCs/>
                <w:u w:val="single"/>
              </w:rPr>
              <w:t>Function</w:t>
            </w:r>
          </w:p>
        </w:tc>
      </w:tr>
      <w:tr w:rsidR="00FA3A3E" w:rsidRPr="00FA3A3E" w14:paraId="583C2715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D7E6C3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Layers</w:t>
            </w:r>
          </w:p>
        </w:tc>
        <w:tc>
          <w:tcPr>
            <w:tcW w:w="7151" w:type="dxa"/>
            <w:vAlign w:val="center"/>
            <w:hideMark/>
          </w:tcPr>
          <w:p w14:paraId="4DBC9F68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Manage different objects and organize them across levels</w:t>
            </w:r>
          </w:p>
        </w:tc>
      </w:tr>
      <w:tr w:rsidR="00FA3A3E" w:rsidRPr="00FA3A3E" w14:paraId="480B317B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B4235A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Swatches</w:t>
            </w:r>
          </w:p>
        </w:tc>
        <w:tc>
          <w:tcPr>
            <w:tcW w:w="7151" w:type="dxa"/>
            <w:vAlign w:val="center"/>
            <w:hideMark/>
          </w:tcPr>
          <w:p w14:paraId="17BCFB8E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Store and apply colors or gradients</w:t>
            </w:r>
          </w:p>
        </w:tc>
      </w:tr>
      <w:tr w:rsidR="00FA3A3E" w:rsidRPr="00FA3A3E" w14:paraId="28F491FD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760CAE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Stroke</w:t>
            </w:r>
          </w:p>
        </w:tc>
        <w:tc>
          <w:tcPr>
            <w:tcW w:w="7151" w:type="dxa"/>
            <w:vAlign w:val="center"/>
            <w:hideMark/>
          </w:tcPr>
          <w:p w14:paraId="7BD1569C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Adjust outline thickness and dashed lines</w:t>
            </w:r>
          </w:p>
        </w:tc>
      </w:tr>
      <w:tr w:rsidR="00FA3A3E" w:rsidRPr="00FA3A3E" w14:paraId="68B3DCFD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915F5E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Align</w:t>
            </w:r>
          </w:p>
        </w:tc>
        <w:tc>
          <w:tcPr>
            <w:tcW w:w="7151" w:type="dxa"/>
            <w:vAlign w:val="center"/>
            <w:hideMark/>
          </w:tcPr>
          <w:p w14:paraId="6904656C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Precisely align and distribute objects</w:t>
            </w:r>
          </w:p>
        </w:tc>
      </w:tr>
      <w:tr w:rsidR="00FA3A3E" w:rsidRPr="00FA3A3E" w14:paraId="0DA1B477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31C04F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Appearance</w:t>
            </w:r>
          </w:p>
        </w:tc>
        <w:tc>
          <w:tcPr>
            <w:tcW w:w="7151" w:type="dxa"/>
            <w:vAlign w:val="center"/>
            <w:hideMark/>
          </w:tcPr>
          <w:p w14:paraId="2AAB6DD8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Shows all effects applied to an object (like multiple fills or strokes)</w:t>
            </w:r>
          </w:p>
        </w:tc>
      </w:tr>
      <w:tr w:rsidR="00FA3A3E" w:rsidRPr="00FA3A3E" w14:paraId="48346C14" w14:textId="77777777" w:rsidTr="002851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94E72A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Pathfinder</w:t>
            </w:r>
          </w:p>
        </w:tc>
        <w:tc>
          <w:tcPr>
            <w:tcW w:w="7151" w:type="dxa"/>
            <w:vAlign w:val="center"/>
            <w:hideMark/>
          </w:tcPr>
          <w:p w14:paraId="5E74F6FF" w14:textId="77777777" w:rsidR="00FA3A3E" w:rsidRPr="00FA3A3E" w:rsidRDefault="00FA3A3E" w:rsidP="002851FD">
            <w:pPr>
              <w:tabs>
                <w:tab w:val="left" w:pos="1800"/>
                <w:tab w:val="left" w:pos="1890"/>
              </w:tabs>
              <w:ind w:left="180"/>
              <w:rPr>
                <w:rFonts w:ascii="Trebuchet MS" w:hAnsi="Trebuchet MS"/>
              </w:rPr>
            </w:pPr>
            <w:r w:rsidRPr="00FA3A3E">
              <w:rPr>
                <w:rFonts w:ascii="Trebuchet MS" w:hAnsi="Trebuchet MS"/>
              </w:rPr>
              <w:t>Combine, subtract, and intersect shapes easily</w:t>
            </w:r>
          </w:p>
        </w:tc>
      </w:tr>
    </w:tbl>
    <w:p w14:paraId="1E231422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To make your workflow faster, pin the panels you use the most and collapse the rest.</w:t>
      </w:r>
    </w:p>
    <w:p w14:paraId="42C82029" w14:textId="4660CC44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286AD7F" w14:textId="49FA5B48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FA3A3E">
        <w:rPr>
          <w:rFonts w:ascii="Trebuchet MS" w:hAnsi="Trebuchet MS"/>
        </w:rPr>
        <w:t>6. Productivity Tips</w:t>
      </w:r>
    </w:p>
    <w:p w14:paraId="53BAAA7E" w14:textId="77777777" w:rsidR="00FA3A3E" w:rsidRPr="00FA3A3E" w:rsidRDefault="00FA3A3E" w:rsidP="00FA3A3E">
      <w:pPr>
        <w:numPr>
          <w:ilvl w:val="0"/>
          <w:numId w:val="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Use Shortcuts:</w:t>
      </w:r>
      <w:r w:rsidRPr="00FA3A3E">
        <w:rPr>
          <w:rFonts w:ascii="Trebuchet MS" w:hAnsi="Trebuchet MS"/>
        </w:rPr>
        <w:br/>
        <w:t>Press Tab to hide all panels, or use keys like F6 for Color panel.</w:t>
      </w:r>
    </w:p>
    <w:p w14:paraId="3B2B76F2" w14:textId="77777777" w:rsidR="00FA3A3E" w:rsidRPr="00FA3A3E" w:rsidRDefault="00FA3A3E" w:rsidP="00FA3A3E">
      <w:pPr>
        <w:numPr>
          <w:ilvl w:val="0"/>
          <w:numId w:val="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Group Panels:</w:t>
      </w:r>
      <w:r w:rsidRPr="00FA3A3E">
        <w:rPr>
          <w:rFonts w:ascii="Trebuchet MS" w:hAnsi="Trebuchet MS"/>
        </w:rPr>
        <w:br/>
        <w:t>Drag one panel over another to group them into tabs.</w:t>
      </w:r>
    </w:p>
    <w:p w14:paraId="0D7EED38" w14:textId="77777777" w:rsidR="00FA3A3E" w:rsidRPr="00FA3A3E" w:rsidRDefault="00FA3A3E" w:rsidP="00FA3A3E">
      <w:pPr>
        <w:numPr>
          <w:ilvl w:val="0"/>
          <w:numId w:val="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Use the Search Bar:</w:t>
      </w:r>
      <w:r w:rsidRPr="00FA3A3E">
        <w:rPr>
          <w:rFonts w:ascii="Trebuchet MS" w:hAnsi="Trebuchet MS"/>
        </w:rPr>
        <w:br/>
        <w:t>In newer Illustrator versions, search directly for tools, commands, or panels.</w:t>
      </w:r>
    </w:p>
    <w:p w14:paraId="595F45E0" w14:textId="77777777" w:rsidR="00FA3A3E" w:rsidRPr="00FA3A3E" w:rsidRDefault="00FA3A3E" w:rsidP="00FA3A3E">
      <w:pPr>
        <w:numPr>
          <w:ilvl w:val="0"/>
          <w:numId w:val="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t>Dark Theme:</w:t>
      </w:r>
      <w:r w:rsidRPr="00FA3A3E">
        <w:rPr>
          <w:rFonts w:ascii="Trebuchet MS" w:hAnsi="Trebuchet MS"/>
        </w:rPr>
        <w:br/>
        <w:t>Set a dark background in Edit &gt; Preferences &gt; User Interface to reduce eye strain.</w:t>
      </w:r>
    </w:p>
    <w:p w14:paraId="3708759F" w14:textId="77777777" w:rsidR="00FA3A3E" w:rsidRPr="00FA3A3E" w:rsidRDefault="00FA3A3E" w:rsidP="00FA3A3E">
      <w:pPr>
        <w:numPr>
          <w:ilvl w:val="0"/>
          <w:numId w:val="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FA3A3E">
        <w:rPr>
          <w:rFonts w:ascii="Trebuchet MS" w:hAnsi="Trebuchet MS"/>
        </w:rPr>
        <w:lastRenderedPageBreak/>
        <w:t>Save Time:</w:t>
      </w:r>
      <w:r w:rsidRPr="00FA3A3E">
        <w:rPr>
          <w:rFonts w:ascii="Trebuchet MS" w:hAnsi="Trebuchet MS"/>
        </w:rPr>
        <w:br/>
        <w:t>Avoid opening/closing panels again and again — save your preferred setup.</w:t>
      </w:r>
    </w:p>
    <w:p w14:paraId="5A952708" w14:textId="248CAF0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E23F31" w14:textId="3F857448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Trebuchet MS" w:hAnsi="Trebuchet MS"/>
          <w:b/>
          <w:bCs/>
          <w:u w:val="single"/>
        </w:rPr>
        <w:t>Useful Terminology for Adobe Illustrator</w:t>
      </w:r>
    </w:p>
    <w:p w14:paraId="6E9F1B3B" w14:textId="0383E945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8E49DDE" w14:textId="1C34C2AE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Trebuchet MS" w:hAnsi="Trebuchet MS"/>
          <w:b/>
          <w:bCs/>
          <w:u w:val="single"/>
        </w:rPr>
        <w:t>Path Terms</w:t>
      </w:r>
    </w:p>
    <w:p w14:paraId="25893C2B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Path</w:t>
      </w:r>
    </w:p>
    <w:p w14:paraId="1CD61464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A </w:t>
      </w:r>
      <w:r w:rsidRPr="002851FD">
        <w:rPr>
          <w:rFonts w:ascii="Trebuchet MS" w:hAnsi="Trebuchet MS"/>
          <w:b/>
          <w:bCs/>
        </w:rPr>
        <w:t>path</w:t>
      </w:r>
      <w:r w:rsidRPr="002851FD">
        <w:rPr>
          <w:rFonts w:ascii="Trebuchet MS" w:hAnsi="Trebuchet MS"/>
        </w:rPr>
        <w:t xml:space="preserve"> is the basic building block of vector graphics.</w:t>
      </w:r>
      <w:r w:rsidRPr="002851FD">
        <w:rPr>
          <w:rFonts w:ascii="Trebuchet MS" w:hAnsi="Trebuchet MS"/>
        </w:rPr>
        <w:br/>
        <w:t xml:space="preserve">It’s a line that connects a series of </w:t>
      </w:r>
      <w:r w:rsidRPr="002851FD">
        <w:rPr>
          <w:rFonts w:ascii="Trebuchet MS" w:hAnsi="Trebuchet MS"/>
          <w:b/>
          <w:bCs/>
        </w:rPr>
        <w:t>anchor points</w:t>
      </w:r>
      <w:r w:rsidRPr="002851FD">
        <w:rPr>
          <w:rFonts w:ascii="Trebuchet MS" w:hAnsi="Trebuchet MS"/>
        </w:rPr>
        <w:t>, which together make shapes like circles, stars, letters, or complex designs.</w:t>
      </w:r>
    </w:p>
    <w:p w14:paraId="5BD900D7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>Paths can be:</w:t>
      </w:r>
    </w:p>
    <w:p w14:paraId="2F022102" w14:textId="77777777" w:rsidR="002851FD" w:rsidRPr="002851FD" w:rsidRDefault="002851FD" w:rsidP="002851FD">
      <w:pPr>
        <w:numPr>
          <w:ilvl w:val="0"/>
          <w:numId w:val="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  <w:b/>
          <w:bCs/>
        </w:rPr>
        <w:t>Open</w:t>
      </w:r>
      <w:r w:rsidRPr="002851FD">
        <w:rPr>
          <w:rFonts w:ascii="Trebuchet MS" w:hAnsi="Trebuchet MS"/>
        </w:rPr>
        <w:t xml:space="preserve"> (like a straight or curved line that doesn’t connect back to the start)</w:t>
      </w:r>
    </w:p>
    <w:p w14:paraId="7FB90896" w14:textId="77777777" w:rsidR="002851FD" w:rsidRPr="002851FD" w:rsidRDefault="002851FD" w:rsidP="002851FD">
      <w:pPr>
        <w:numPr>
          <w:ilvl w:val="0"/>
          <w:numId w:val="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  <w:b/>
          <w:bCs/>
        </w:rPr>
        <w:t>Closed</w:t>
      </w:r>
      <w:r w:rsidRPr="002851FD">
        <w:rPr>
          <w:rFonts w:ascii="Trebuchet MS" w:hAnsi="Trebuchet MS"/>
        </w:rPr>
        <w:t xml:space="preserve"> (like a triangle or circle where the last point connects to the first)</w:t>
      </w:r>
    </w:p>
    <w:p w14:paraId="788B71E7" w14:textId="54FF3682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9D9E3C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Anchor Point</w:t>
      </w:r>
    </w:p>
    <w:p w14:paraId="71CC2C40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An </w:t>
      </w:r>
      <w:r w:rsidRPr="002851FD">
        <w:rPr>
          <w:rFonts w:ascii="Trebuchet MS" w:hAnsi="Trebuchet MS"/>
          <w:b/>
          <w:bCs/>
        </w:rPr>
        <w:t>anchor point</w:t>
      </w:r>
      <w:r w:rsidRPr="002851FD">
        <w:rPr>
          <w:rFonts w:ascii="Trebuchet MS" w:hAnsi="Trebuchet MS"/>
        </w:rPr>
        <w:t xml:space="preserve"> is a dot placed on a path that marks a </w:t>
      </w:r>
      <w:r w:rsidRPr="002851FD">
        <w:rPr>
          <w:rFonts w:ascii="Trebuchet MS" w:hAnsi="Trebuchet MS"/>
          <w:b/>
          <w:bCs/>
        </w:rPr>
        <w:t>corner, curve, or change in direction</w:t>
      </w:r>
      <w:r w:rsidRPr="002851FD">
        <w:rPr>
          <w:rFonts w:ascii="Trebuchet MS" w:hAnsi="Trebuchet MS"/>
        </w:rPr>
        <w:t>.</w:t>
      </w:r>
    </w:p>
    <w:p w14:paraId="40CA85E4" w14:textId="77777777" w:rsidR="002851FD" w:rsidRPr="002851FD" w:rsidRDefault="002851FD" w:rsidP="002851FD">
      <w:pPr>
        <w:numPr>
          <w:ilvl w:val="0"/>
          <w:numId w:val="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  <w:b/>
          <w:bCs/>
        </w:rPr>
        <w:t>Corner anchor points</w:t>
      </w:r>
      <w:r w:rsidRPr="002851FD">
        <w:rPr>
          <w:rFonts w:ascii="Trebuchet MS" w:hAnsi="Trebuchet MS"/>
        </w:rPr>
        <w:t xml:space="preserve"> create sharp angles (e.g., points of a star).</w:t>
      </w:r>
    </w:p>
    <w:p w14:paraId="347F525F" w14:textId="77777777" w:rsidR="002851FD" w:rsidRPr="002851FD" w:rsidRDefault="002851FD" w:rsidP="002851FD">
      <w:pPr>
        <w:numPr>
          <w:ilvl w:val="0"/>
          <w:numId w:val="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  <w:b/>
          <w:bCs/>
        </w:rPr>
        <w:t>Smooth anchor points</w:t>
      </w:r>
      <w:r w:rsidRPr="002851FD">
        <w:rPr>
          <w:rFonts w:ascii="Trebuchet MS" w:hAnsi="Trebuchet MS"/>
        </w:rPr>
        <w:t xml:space="preserve"> create curves (e.g., sides of a circle or wave).</w:t>
      </w:r>
    </w:p>
    <w:p w14:paraId="1387D87C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>By moving anchor points, you reshape the path.</w:t>
      </w:r>
    </w:p>
    <w:p w14:paraId="5D88DBF2" w14:textId="5DDB0C8A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66AB704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Handles (Direction Handles)</w:t>
      </w:r>
    </w:p>
    <w:p w14:paraId="484B0E7F" w14:textId="77777777" w:rsidR="002851FD" w:rsidRDefault="002851FD" w:rsidP="002851FD">
      <w:pPr>
        <w:pStyle w:val="ListParagraph"/>
        <w:numPr>
          <w:ilvl w:val="0"/>
          <w:numId w:val="1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>Handles appear on smooth anchor points and look like little lines with circles at their ends.</w:t>
      </w:r>
    </w:p>
    <w:p w14:paraId="26FC0812" w14:textId="7968E5F6" w:rsidR="002851FD" w:rsidRPr="002851FD" w:rsidRDefault="002851FD" w:rsidP="002851FD">
      <w:pPr>
        <w:pStyle w:val="ListParagraph"/>
        <w:numPr>
          <w:ilvl w:val="0"/>
          <w:numId w:val="1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Dragging these </w:t>
      </w:r>
      <w:r w:rsidRPr="002851FD">
        <w:rPr>
          <w:rFonts w:ascii="Trebuchet MS" w:hAnsi="Trebuchet MS"/>
          <w:b/>
          <w:bCs/>
        </w:rPr>
        <w:t>direction handles</w:t>
      </w:r>
      <w:r w:rsidRPr="002851FD">
        <w:rPr>
          <w:rFonts w:ascii="Trebuchet MS" w:hAnsi="Trebuchet MS"/>
        </w:rPr>
        <w:t xml:space="preserve"> changes the </w:t>
      </w:r>
      <w:r w:rsidRPr="002851FD">
        <w:rPr>
          <w:rFonts w:ascii="Trebuchet MS" w:hAnsi="Trebuchet MS"/>
          <w:b/>
          <w:bCs/>
        </w:rPr>
        <w:t>direction and curve</w:t>
      </w:r>
      <w:r w:rsidRPr="002851FD">
        <w:rPr>
          <w:rFonts w:ascii="Trebuchet MS" w:hAnsi="Trebuchet MS"/>
        </w:rPr>
        <w:t xml:space="preserve"> of the path segment connected to that anchor point.</w:t>
      </w:r>
    </w:p>
    <w:p w14:paraId="2DCE586E" w14:textId="77777777" w:rsidR="002851FD" w:rsidRPr="002851FD" w:rsidRDefault="002851FD" w:rsidP="002851FD">
      <w:pPr>
        <w:pStyle w:val="ListParagraph"/>
        <w:numPr>
          <w:ilvl w:val="0"/>
          <w:numId w:val="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>Think of them like levers for adjusting how steep or shallow a curve is.</w:t>
      </w:r>
    </w:p>
    <w:p w14:paraId="60234F26" w14:textId="377CF8E1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A040D1" w14:textId="596477EB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Trebuchet MS" w:hAnsi="Trebuchet MS"/>
          <w:b/>
          <w:bCs/>
          <w:u w:val="single"/>
        </w:rPr>
        <w:t>Fill vs Stroke</w:t>
      </w:r>
    </w:p>
    <w:p w14:paraId="2FE36DDD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Fill</w:t>
      </w:r>
    </w:p>
    <w:p w14:paraId="42FA8C41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The </w:t>
      </w:r>
      <w:r w:rsidRPr="002851FD">
        <w:rPr>
          <w:rFonts w:ascii="Trebuchet MS" w:hAnsi="Trebuchet MS"/>
          <w:b/>
          <w:bCs/>
        </w:rPr>
        <w:t>fill</w:t>
      </w:r>
      <w:r w:rsidRPr="002851FD">
        <w:rPr>
          <w:rFonts w:ascii="Trebuchet MS" w:hAnsi="Trebuchet MS"/>
        </w:rPr>
        <w:t xml:space="preserve"> is the inside color of a shape.</w:t>
      </w:r>
    </w:p>
    <w:p w14:paraId="20E372B5" w14:textId="77777777" w:rsidR="002851FD" w:rsidRPr="002851FD" w:rsidRDefault="002851FD" w:rsidP="002851FD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>When you draw a circle and fill it with red, the entire inside of the circle shows red.</w:t>
      </w:r>
    </w:p>
    <w:p w14:paraId="50B43C1B" w14:textId="77777777" w:rsidR="002851FD" w:rsidRPr="002851FD" w:rsidRDefault="002851FD" w:rsidP="002851FD">
      <w:pPr>
        <w:numPr>
          <w:ilvl w:val="0"/>
          <w:numId w:val="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>Fills can be solid colors, gradients, or even patterns.</w:t>
      </w:r>
    </w:p>
    <w:p w14:paraId="2D72B40C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Stroke</w:t>
      </w:r>
    </w:p>
    <w:p w14:paraId="2471FAD7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The </w:t>
      </w:r>
      <w:r w:rsidRPr="002851FD">
        <w:rPr>
          <w:rFonts w:ascii="Trebuchet MS" w:hAnsi="Trebuchet MS"/>
          <w:b/>
          <w:bCs/>
        </w:rPr>
        <w:t>stroke</w:t>
      </w:r>
      <w:r w:rsidRPr="002851FD">
        <w:rPr>
          <w:rFonts w:ascii="Trebuchet MS" w:hAnsi="Trebuchet MS"/>
        </w:rPr>
        <w:t xml:space="preserve"> is the </w:t>
      </w:r>
      <w:r w:rsidRPr="002851FD">
        <w:rPr>
          <w:rFonts w:ascii="Trebuchet MS" w:hAnsi="Trebuchet MS"/>
          <w:b/>
          <w:bCs/>
        </w:rPr>
        <w:t>outline</w:t>
      </w:r>
      <w:r w:rsidRPr="002851FD">
        <w:rPr>
          <w:rFonts w:ascii="Trebuchet MS" w:hAnsi="Trebuchet MS"/>
        </w:rPr>
        <w:t xml:space="preserve"> or border of a path or shape.</w:t>
      </w:r>
    </w:p>
    <w:p w14:paraId="43B0D2B6" w14:textId="77777777" w:rsidR="002851FD" w:rsidRPr="002851FD" w:rsidRDefault="002851FD" w:rsidP="002851FD">
      <w:pPr>
        <w:numPr>
          <w:ilvl w:val="0"/>
          <w:numId w:val="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>Strokes have a color, width (thickness), and style (solid, dashed, dotted).</w:t>
      </w:r>
    </w:p>
    <w:p w14:paraId="71906A54" w14:textId="77777777" w:rsidR="002851FD" w:rsidRPr="002851FD" w:rsidRDefault="002851FD" w:rsidP="002851FD">
      <w:pPr>
        <w:numPr>
          <w:ilvl w:val="0"/>
          <w:numId w:val="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2851FD">
        <w:rPr>
          <w:rFonts w:ascii="Trebuchet MS" w:hAnsi="Trebuchet MS"/>
        </w:rPr>
        <w:t>For example, a blue circle can have a black stroke 5 pt thick.</w:t>
      </w:r>
    </w:p>
    <w:p w14:paraId="4C4C0D07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2851FD">
        <w:rPr>
          <w:rFonts w:ascii="Segoe UI Emoji" w:hAnsi="Segoe UI Emoji" w:cs="Segoe UI Emoji"/>
          <w:b/>
          <w:bCs/>
          <w:u w:val="single"/>
        </w:rPr>
        <w:t>📌</w:t>
      </w:r>
      <w:r w:rsidRPr="002851FD">
        <w:rPr>
          <w:rFonts w:ascii="Trebuchet MS" w:hAnsi="Trebuchet MS"/>
          <w:b/>
          <w:bCs/>
          <w:u w:val="single"/>
        </w:rPr>
        <w:t xml:space="preserve"> You can set both a fill and a stroke for any shape. Illustrator keeps them separate so you can control them independently.</w:t>
      </w:r>
    </w:p>
    <w:p w14:paraId="1C9CB0C5" w14:textId="349FE146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29DAE38" w14:textId="07FB6BF3" w:rsidR="00CF2105" w:rsidRDefault="00CF2105" w:rsidP="002851FD">
      <w:pPr>
        <w:tabs>
          <w:tab w:val="left" w:pos="1800"/>
          <w:tab w:val="left" w:pos="1890"/>
        </w:tabs>
        <w:ind w:left="1620"/>
        <w:rPr>
          <w:rFonts w:ascii="Segoe UI Symbol" w:hAnsi="Segoe UI Symbol" w:cs="Segoe UI Symbol"/>
          <w:b/>
          <w:bCs/>
        </w:rPr>
      </w:pPr>
      <w:r>
        <w:rPr>
          <w:rFonts w:ascii="Segoe UI Symbol" w:hAnsi="Segoe UI Symbol" w:cs="Segoe UI Symbol"/>
          <w:b/>
          <w:bCs/>
          <w:noProof/>
        </w:rPr>
        <w:lastRenderedPageBreak/>
        <w:drawing>
          <wp:inline distT="0" distB="0" distL="0" distR="0" wp14:anchorId="36D1AEC2" wp14:editId="5E7C9FCE">
            <wp:extent cx="4572000" cy="1851660"/>
            <wp:effectExtent l="19050" t="19050" r="19050" b="15240"/>
            <wp:docPr id="19295042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5166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670174" w14:textId="7F7D3D18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Bezier Curve</w:t>
      </w:r>
    </w:p>
    <w:p w14:paraId="34AF978F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>A smooth, curved line defined by anchor points and handles. Illustrator’s Pen and Curvature tools let you create and edit these curves.</w:t>
      </w:r>
    </w:p>
    <w:p w14:paraId="4F560950" w14:textId="4EF654D9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B01D07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Bounding Box</w:t>
      </w:r>
    </w:p>
    <w:p w14:paraId="29565CA7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A rectangular box that appears when you select a shape. You can use it to </w:t>
      </w:r>
      <w:r w:rsidRPr="002851FD">
        <w:rPr>
          <w:rFonts w:ascii="Trebuchet MS" w:hAnsi="Trebuchet MS"/>
          <w:b/>
          <w:bCs/>
        </w:rPr>
        <w:t>resize, rotate, or skew</w:t>
      </w:r>
      <w:r w:rsidRPr="002851FD">
        <w:rPr>
          <w:rFonts w:ascii="Trebuchet MS" w:hAnsi="Trebuchet MS"/>
        </w:rPr>
        <w:t xml:space="preserve"> the object directly.</w:t>
      </w:r>
    </w:p>
    <w:p w14:paraId="712D349A" w14:textId="5B21FA59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47F227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Artboard</w:t>
      </w:r>
    </w:p>
    <w:p w14:paraId="5921A5E5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The </w:t>
      </w:r>
      <w:r w:rsidRPr="002851FD">
        <w:rPr>
          <w:rFonts w:ascii="Trebuchet MS" w:hAnsi="Trebuchet MS"/>
          <w:b/>
          <w:bCs/>
        </w:rPr>
        <w:t>workspace</w:t>
      </w:r>
      <w:r w:rsidRPr="002851FD">
        <w:rPr>
          <w:rFonts w:ascii="Trebuchet MS" w:hAnsi="Trebuchet MS"/>
        </w:rPr>
        <w:t xml:space="preserve"> in Illustrator — like a canvas. It defines the area where your artwork lives.</w:t>
      </w:r>
    </w:p>
    <w:p w14:paraId="7AE63966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>You can have multiple artboards in a single document for things like brochures or social media graphics.</w:t>
      </w:r>
    </w:p>
    <w:p w14:paraId="6D34FDE1" w14:textId="418E094A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4FC9C72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Group</w:t>
      </w:r>
    </w:p>
    <w:p w14:paraId="0A0A9710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 xml:space="preserve">A collection of two or more shapes combined so you can move, resize, or style them together. Shortcut: </w:t>
      </w:r>
      <w:r w:rsidRPr="002851FD">
        <w:rPr>
          <w:rFonts w:ascii="Trebuchet MS" w:hAnsi="Trebuchet MS"/>
          <w:b/>
          <w:bCs/>
        </w:rPr>
        <w:t>Ctrl/</w:t>
      </w:r>
      <w:proofErr w:type="spellStart"/>
      <w:r w:rsidRPr="002851FD">
        <w:rPr>
          <w:rFonts w:ascii="Trebuchet MS" w:hAnsi="Trebuchet MS"/>
          <w:b/>
          <w:bCs/>
        </w:rPr>
        <w:t>Cmd</w:t>
      </w:r>
      <w:proofErr w:type="spellEnd"/>
      <w:r w:rsidRPr="002851FD">
        <w:rPr>
          <w:rFonts w:ascii="Trebuchet MS" w:hAnsi="Trebuchet MS"/>
          <w:b/>
          <w:bCs/>
        </w:rPr>
        <w:t xml:space="preserve"> + G</w:t>
      </w:r>
      <w:r w:rsidRPr="002851FD">
        <w:rPr>
          <w:rFonts w:ascii="Trebuchet MS" w:hAnsi="Trebuchet MS"/>
        </w:rPr>
        <w:t xml:space="preserve"> to group, </w:t>
      </w:r>
      <w:r w:rsidRPr="002851FD">
        <w:rPr>
          <w:rFonts w:ascii="Trebuchet MS" w:hAnsi="Trebuchet MS"/>
          <w:b/>
          <w:bCs/>
        </w:rPr>
        <w:t>Shift + Ctrl/</w:t>
      </w:r>
      <w:proofErr w:type="spellStart"/>
      <w:r w:rsidRPr="002851FD">
        <w:rPr>
          <w:rFonts w:ascii="Trebuchet MS" w:hAnsi="Trebuchet MS"/>
          <w:b/>
          <w:bCs/>
        </w:rPr>
        <w:t>Cmd</w:t>
      </w:r>
      <w:proofErr w:type="spellEnd"/>
      <w:r w:rsidRPr="002851FD">
        <w:rPr>
          <w:rFonts w:ascii="Trebuchet MS" w:hAnsi="Trebuchet MS"/>
          <w:b/>
          <w:bCs/>
        </w:rPr>
        <w:t xml:space="preserve"> + G</w:t>
      </w:r>
      <w:r w:rsidRPr="002851FD">
        <w:rPr>
          <w:rFonts w:ascii="Trebuchet MS" w:hAnsi="Trebuchet MS"/>
        </w:rPr>
        <w:t xml:space="preserve"> to ungroup.</w:t>
      </w:r>
    </w:p>
    <w:p w14:paraId="5351E587" w14:textId="01073760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DF4609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2851FD">
        <w:rPr>
          <w:rFonts w:ascii="Segoe UI Symbol" w:hAnsi="Segoe UI Symbol" w:cs="Segoe UI Symbol"/>
          <w:b/>
          <w:bCs/>
        </w:rPr>
        <w:t>➤</w:t>
      </w:r>
      <w:r w:rsidRPr="002851FD">
        <w:rPr>
          <w:rFonts w:ascii="Trebuchet MS" w:hAnsi="Trebuchet MS"/>
          <w:b/>
          <w:bCs/>
        </w:rPr>
        <w:t xml:space="preserve"> Layers</w:t>
      </w:r>
    </w:p>
    <w:p w14:paraId="1B8E8084" w14:textId="77777777" w:rsidR="002851FD" w:rsidRPr="002851FD" w:rsidRDefault="002851FD" w:rsidP="002851FD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851FD">
        <w:rPr>
          <w:rFonts w:ascii="Trebuchet MS" w:hAnsi="Trebuchet MS"/>
        </w:rPr>
        <w:t>Layers help organize your artwork. Each layer can contain multiple paths, shapes, and images. You can hide, lock, or reorder layers to manage complex designs.</w:t>
      </w:r>
    </w:p>
    <w:p w14:paraId="043F1C8D" w14:textId="77777777" w:rsidR="00FA3A3E" w:rsidRPr="00FA3A3E" w:rsidRDefault="00FA3A3E" w:rsidP="00FA3A3E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FA3A3E" w:rsidRPr="00FA3A3E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8AAEC" w14:textId="77777777" w:rsidR="00771EA8" w:rsidRDefault="00771EA8">
      <w:r>
        <w:separator/>
      </w:r>
    </w:p>
  </w:endnote>
  <w:endnote w:type="continuationSeparator" w:id="0">
    <w:p w14:paraId="6D1197B3" w14:textId="77777777" w:rsidR="00771EA8" w:rsidRDefault="00771E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25E0CC" w14:textId="77777777" w:rsidR="00771EA8" w:rsidRDefault="00771EA8">
      <w:r>
        <w:separator/>
      </w:r>
    </w:p>
  </w:footnote>
  <w:footnote w:type="continuationSeparator" w:id="0">
    <w:p w14:paraId="70F0923A" w14:textId="77777777" w:rsidR="00771EA8" w:rsidRDefault="00771E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339D64E" w:rsidR="004B4284" w:rsidRPr="005F241A" w:rsidRDefault="00B85E55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B85E55">
                            <w:rPr>
                              <w:rFonts w:ascii="Trebuchet MS" w:hAnsi="Trebuchet MS"/>
                              <w:b/>
                              <w:bCs/>
                            </w:rPr>
                            <w:t>Introduction &amp; Workspace Essenti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339D64E" w:rsidR="004B4284" w:rsidRPr="005F241A" w:rsidRDefault="00B85E55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B85E55">
                      <w:rPr>
                        <w:rFonts w:ascii="Trebuchet MS" w:hAnsi="Trebuchet MS"/>
                        <w:b/>
                        <w:bCs/>
                      </w:rPr>
                      <w:t>Introduction &amp; Workspace Essential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14"/>
  </w:num>
  <w:num w:numId="2" w16cid:durableId="2061131832">
    <w:abstractNumId w:val="2"/>
  </w:num>
  <w:num w:numId="3" w16cid:durableId="1685740467">
    <w:abstractNumId w:val="6"/>
  </w:num>
  <w:num w:numId="4" w16cid:durableId="1457023137">
    <w:abstractNumId w:val="4"/>
  </w:num>
  <w:num w:numId="5" w16cid:durableId="1956713769">
    <w:abstractNumId w:val="5"/>
  </w:num>
  <w:num w:numId="6" w16cid:durableId="1401558546">
    <w:abstractNumId w:val="9"/>
  </w:num>
  <w:num w:numId="7" w16cid:durableId="93014398">
    <w:abstractNumId w:val="12"/>
  </w:num>
  <w:num w:numId="8" w16cid:durableId="1789086404">
    <w:abstractNumId w:val="7"/>
  </w:num>
  <w:num w:numId="9" w16cid:durableId="1067000964">
    <w:abstractNumId w:val="3"/>
  </w:num>
  <w:num w:numId="10" w16cid:durableId="902645610">
    <w:abstractNumId w:val="13"/>
  </w:num>
  <w:num w:numId="11" w16cid:durableId="945115665">
    <w:abstractNumId w:val="11"/>
  </w:num>
  <w:num w:numId="12" w16cid:durableId="275525683">
    <w:abstractNumId w:val="1"/>
  </w:num>
  <w:num w:numId="13" w16cid:durableId="1882864528">
    <w:abstractNumId w:val="8"/>
  </w:num>
  <w:num w:numId="14" w16cid:durableId="68159291">
    <w:abstractNumId w:val="0"/>
  </w:num>
  <w:num w:numId="15" w16cid:durableId="42489049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5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1</cp:revision>
  <cp:lastPrinted>2025-07-09T11:27:00Z</cp:lastPrinted>
  <dcterms:created xsi:type="dcterms:W3CDTF">2025-07-08T08:02:00Z</dcterms:created>
  <dcterms:modified xsi:type="dcterms:W3CDTF">2025-08-06T14:01:00Z</dcterms:modified>
</cp:coreProperties>
</file>